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AB8F7B" w14:textId="77777777" w:rsidR="00CE533B" w:rsidRPr="00063E5F" w:rsidRDefault="00CE533B" w:rsidP="00CE533B">
      <w:pPr>
        <w:jc w:val="center"/>
        <w:rPr>
          <w:b/>
          <w:sz w:val="22"/>
          <w:szCs w:val="22"/>
        </w:rPr>
      </w:pPr>
      <w:r w:rsidRPr="00063E5F">
        <w:rPr>
          <w:b/>
          <w:sz w:val="22"/>
          <w:szCs w:val="22"/>
        </w:rPr>
        <w:t xml:space="preserve">RCS </w:t>
      </w:r>
      <w:r w:rsidR="004F58A1" w:rsidRPr="00063E5F">
        <w:rPr>
          <w:b/>
          <w:sz w:val="22"/>
          <w:szCs w:val="22"/>
        </w:rPr>
        <w:t>Resource Room Teacher</w:t>
      </w:r>
    </w:p>
    <w:p w14:paraId="1CAC3AA0" w14:textId="4505A0F2" w:rsidR="00CE533B" w:rsidRPr="00063E5F" w:rsidRDefault="007C0198" w:rsidP="00F94BC5">
      <w:pPr>
        <w:jc w:val="center"/>
        <w:rPr>
          <w:sz w:val="22"/>
          <w:szCs w:val="22"/>
        </w:rPr>
      </w:pPr>
      <w:r w:rsidRPr="00063E5F">
        <w:rPr>
          <w:sz w:val="22"/>
          <w:szCs w:val="22"/>
        </w:rPr>
        <w:t>Job Description</w:t>
      </w:r>
      <w:r w:rsidR="004F58A1" w:rsidRPr="00063E5F">
        <w:rPr>
          <w:sz w:val="22"/>
          <w:szCs w:val="22"/>
        </w:rPr>
        <w:t xml:space="preserve">, </w:t>
      </w:r>
      <w:r w:rsidR="00063E5F" w:rsidRPr="00063E5F">
        <w:rPr>
          <w:sz w:val="22"/>
          <w:szCs w:val="22"/>
        </w:rPr>
        <w:t>2022 - 2023</w:t>
      </w:r>
    </w:p>
    <w:p w14:paraId="1651D6E8" w14:textId="77777777" w:rsidR="007C0198" w:rsidRPr="00063E5F" w:rsidRDefault="007C0198">
      <w:pPr>
        <w:rPr>
          <w:sz w:val="22"/>
          <w:szCs w:val="22"/>
        </w:rPr>
      </w:pPr>
    </w:p>
    <w:p w14:paraId="5CAE4065" w14:textId="77777777" w:rsidR="007C0198" w:rsidRPr="00063E5F" w:rsidRDefault="007C0198">
      <w:pPr>
        <w:rPr>
          <w:b/>
          <w:sz w:val="22"/>
          <w:szCs w:val="22"/>
        </w:rPr>
      </w:pPr>
      <w:r w:rsidRPr="00063E5F">
        <w:rPr>
          <w:b/>
          <w:sz w:val="22"/>
          <w:szCs w:val="22"/>
        </w:rPr>
        <w:t>Qualifications:</w:t>
      </w:r>
    </w:p>
    <w:p w14:paraId="23E952C9" w14:textId="77777777" w:rsidR="0052161F" w:rsidRPr="00063E5F" w:rsidRDefault="0052161F">
      <w:pPr>
        <w:rPr>
          <w:b/>
          <w:sz w:val="22"/>
          <w:szCs w:val="22"/>
        </w:rPr>
      </w:pPr>
    </w:p>
    <w:p w14:paraId="15C5CE03" w14:textId="77777777" w:rsidR="00564A1E" w:rsidRDefault="00564A1E" w:rsidP="007C0198">
      <w:pPr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 xml:space="preserve">A </w:t>
      </w:r>
      <w:r w:rsidR="004F58A1" w:rsidRPr="00063E5F">
        <w:rPr>
          <w:sz w:val="22"/>
          <w:szCs w:val="22"/>
        </w:rPr>
        <w:t xml:space="preserve">B.A. </w:t>
      </w:r>
      <w:r>
        <w:rPr>
          <w:sz w:val="22"/>
          <w:szCs w:val="22"/>
        </w:rPr>
        <w:t>degree from an accredited institution required</w:t>
      </w:r>
      <w:r w:rsidRPr="00063E5F">
        <w:rPr>
          <w:sz w:val="22"/>
          <w:szCs w:val="22"/>
        </w:rPr>
        <w:t xml:space="preserve"> </w:t>
      </w:r>
    </w:p>
    <w:p w14:paraId="4919B8AB" w14:textId="4C680AC3" w:rsidR="007C0198" w:rsidRPr="00063E5F" w:rsidRDefault="00564A1E" w:rsidP="007C0198">
      <w:pPr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A m</w:t>
      </w:r>
      <w:r w:rsidR="004F58A1" w:rsidRPr="00063E5F">
        <w:rPr>
          <w:sz w:val="22"/>
          <w:szCs w:val="22"/>
        </w:rPr>
        <w:t>ajor or minor in education/special</w:t>
      </w:r>
      <w:r>
        <w:rPr>
          <w:sz w:val="22"/>
          <w:szCs w:val="22"/>
        </w:rPr>
        <w:t xml:space="preserve"> education </w:t>
      </w:r>
      <w:r w:rsidR="00351674">
        <w:rPr>
          <w:sz w:val="22"/>
          <w:szCs w:val="22"/>
        </w:rPr>
        <w:t xml:space="preserve">is </w:t>
      </w:r>
      <w:r>
        <w:rPr>
          <w:sz w:val="22"/>
          <w:szCs w:val="22"/>
        </w:rPr>
        <w:t>preferred.</w:t>
      </w:r>
    </w:p>
    <w:p w14:paraId="7ACE552E" w14:textId="77777777" w:rsidR="007C0198" w:rsidRPr="00063E5F" w:rsidRDefault="007C0198" w:rsidP="007C0198">
      <w:pPr>
        <w:numPr>
          <w:ilvl w:val="0"/>
          <w:numId w:val="1"/>
        </w:numPr>
        <w:rPr>
          <w:sz w:val="22"/>
          <w:szCs w:val="22"/>
        </w:rPr>
      </w:pPr>
      <w:r w:rsidRPr="00063E5F">
        <w:rPr>
          <w:sz w:val="22"/>
          <w:szCs w:val="22"/>
        </w:rPr>
        <w:t>Ability to organize and prioritize work with minimal supervision.</w:t>
      </w:r>
    </w:p>
    <w:p w14:paraId="58A6B67A" w14:textId="77777777" w:rsidR="007C0198" w:rsidRPr="00063E5F" w:rsidRDefault="007C0198" w:rsidP="007C0198">
      <w:pPr>
        <w:numPr>
          <w:ilvl w:val="0"/>
          <w:numId w:val="1"/>
        </w:numPr>
        <w:rPr>
          <w:sz w:val="22"/>
          <w:szCs w:val="22"/>
        </w:rPr>
      </w:pPr>
      <w:r w:rsidRPr="00063E5F">
        <w:rPr>
          <w:sz w:val="22"/>
          <w:szCs w:val="22"/>
        </w:rPr>
        <w:t>Ability to work well with students, parents, teachers, and administrative staff.</w:t>
      </w:r>
    </w:p>
    <w:p w14:paraId="0FD35DFF" w14:textId="77777777" w:rsidR="007C0198" w:rsidRPr="00063E5F" w:rsidRDefault="007C0198" w:rsidP="007C0198">
      <w:pPr>
        <w:rPr>
          <w:sz w:val="22"/>
          <w:szCs w:val="22"/>
        </w:rPr>
      </w:pPr>
    </w:p>
    <w:p w14:paraId="3AC9C94B" w14:textId="77777777" w:rsidR="007C0198" w:rsidRPr="00063E5F" w:rsidRDefault="007C0198" w:rsidP="007C0198">
      <w:pPr>
        <w:rPr>
          <w:b/>
          <w:sz w:val="22"/>
          <w:szCs w:val="22"/>
        </w:rPr>
      </w:pPr>
      <w:r w:rsidRPr="00063E5F">
        <w:rPr>
          <w:b/>
          <w:sz w:val="22"/>
          <w:szCs w:val="22"/>
        </w:rPr>
        <w:t>Relationships:</w:t>
      </w:r>
    </w:p>
    <w:p w14:paraId="1C7C0748" w14:textId="77777777" w:rsidR="007C0198" w:rsidRPr="00063E5F" w:rsidRDefault="007C0198" w:rsidP="00EE0827">
      <w:pPr>
        <w:ind w:firstLine="720"/>
        <w:rPr>
          <w:sz w:val="22"/>
          <w:szCs w:val="22"/>
        </w:rPr>
      </w:pPr>
      <w:r w:rsidRPr="00063E5F">
        <w:rPr>
          <w:b/>
          <w:sz w:val="22"/>
          <w:szCs w:val="22"/>
        </w:rPr>
        <w:t>Reports to:</w:t>
      </w:r>
      <w:r w:rsidR="00EE0827" w:rsidRPr="00063E5F">
        <w:rPr>
          <w:b/>
          <w:sz w:val="22"/>
          <w:szCs w:val="22"/>
        </w:rPr>
        <w:t xml:space="preserve">  </w:t>
      </w:r>
      <w:r w:rsidRPr="00063E5F">
        <w:rPr>
          <w:sz w:val="22"/>
          <w:szCs w:val="22"/>
        </w:rPr>
        <w:t>Principal</w:t>
      </w:r>
      <w:r w:rsidR="00F94BC5" w:rsidRPr="00063E5F">
        <w:rPr>
          <w:b/>
          <w:sz w:val="22"/>
          <w:szCs w:val="22"/>
        </w:rPr>
        <w:t xml:space="preserve"> </w:t>
      </w:r>
      <w:r w:rsidR="00EE0827" w:rsidRPr="00063E5F">
        <w:rPr>
          <w:b/>
          <w:sz w:val="22"/>
          <w:szCs w:val="22"/>
        </w:rPr>
        <w:tab/>
      </w:r>
      <w:r w:rsidR="00EE0827" w:rsidRPr="00063E5F">
        <w:rPr>
          <w:b/>
          <w:sz w:val="22"/>
          <w:szCs w:val="22"/>
        </w:rPr>
        <w:tab/>
      </w:r>
      <w:r w:rsidR="00F94BC5" w:rsidRPr="00063E5F">
        <w:rPr>
          <w:b/>
          <w:sz w:val="22"/>
          <w:szCs w:val="22"/>
        </w:rPr>
        <w:t>Works with:</w:t>
      </w:r>
      <w:r w:rsidR="00EE0827" w:rsidRPr="00063E5F">
        <w:rPr>
          <w:b/>
          <w:sz w:val="22"/>
          <w:szCs w:val="22"/>
        </w:rPr>
        <w:t xml:space="preserve">  </w:t>
      </w:r>
      <w:r w:rsidR="00F94BC5" w:rsidRPr="00063E5F">
        <w:rPr>
          <w:sz w:val="22"/>
          <w:szCs w:val="22"/>
        </w:rPr>
        <w:t>Instructional</w:t>
      </w:r>
      <w:r w:rsidR="004F58A1" w:rsidRPr="00063E5F">
        <w:rPr>
          <w:sz w:val="22"/>
          <w:szCs w:val="22"/>
        </w:rPr>
        <w:t xml:space="preserve"> &amp; Administrative Staff</w:t>
      </w:r>
    </w:p>
    <w:p w14:paraId="5D301F2F" w14:textId="77777777" w:rsidR="007C0198" w:rsidRPr="00063E5F" w:rsidRDefault="00F94BC5" w:rsidP="007C0198">
      <w:pPr>
        <w:rPr>
          <w:sz w:val="22"/>
          <w:szCs w:val="22"/>
        </w:rPr>
      </w:pPr>
      <w:r w:rsidRPr="00063E5F">
        <w:rPr>
          <w:sz w:val="22"/>
          <w:szCs w:val="22"/>
        </w:rPr>
        <w:tab/>
      </w:r>
      <w:r w:rsidRPr="00063E5F">
        <w:rPr>
          <w:sz w:val="22"/>
          <w:szCs w:val="22"/>
        </w:rPr>
        <w:tab/>
      </w:r>
      <w:r w:rsidRPr="00063E5F">
        <w:rPr>
          <w:sz w:val="22"/>
          <w:szCs w:val="22"/>
        </w:rPr>
        <w:tab/>
      </w:r>
      <w:r w:rsidRPr="00063E5F">
        <w:rPr>
          <w:sz w:val="22"/>
          <w:szCs w:val="22"/>
        </w:rPr>
        <w:tab/>
      </w:r>
      <w:r w:rsidRPr="00063E5F">
        <w:rPr>
          <w:sz w:val="22"/>
          <w:szCs w:val="22"/>
        </w:rPr>
        <w:tab/>
      </w:r>
      <w:r w:rsidRPr="00063E5F">
        <w:rPr>
          <w:sz w:val="22"/>
          <w:szCs w:val="22"/>
        </w:rPr>
        <w:tab/>
      </w:r>
      <w:r w:rsidR="004F58A1" w:rsidRPr="00063E5F">
        <w:rPr>
          <w:sz w:val="22"/>
          <w:szCs w:val="22"/>
        </w:rPr>
        <w:tab/>
      </w:r>
      <w:r w:rsidR="004F58A1" w:rsidRPr="00063E5F">
        <w:rPr>
          <w:sz w:val="22"/>
          <w:szCs w:val="22"/>
        </w:rPr>
        <w:tab/>
      </w:r>
      <w:r w:rsidR="004F58A1" w:rsidRPr="00063E5F">
        <w:rPr>
          <w:sz w:val="22"/>
          <w:szCs w:val="22"/>
        </w:rPr>
        <w:tab/>
      </w:r>
    </w:p>
    <w:p w14:paraId="1A293999" w14:textId="77777777" w:rsidR="007C0198" w:rsidRPr="00063E5F" w:rsidRDefault="007C0198" w:rsidP="007C0198">
      <w:pPr>
        <w:rPr>
          <w:b/>
          <w:sz w:val="22"/>
          <w:szCs w:val="22"/>
        </w:rPr>
      </w:pPr>
      <w:r w:rsidRPr="00063E5F">
        <w:rPr>
          <w:b/>
          <w:sz w:val="22"/>
          <w:szCs w:val="22"/>
        </w:rPr>
        <w:t>Job Summary:</w:t>
      </w:r>
    </w:p>
    <w:p w14:paraId="451C43CC" w14:textId="77777777" w:rsidR="004F58A1" w:rsidRPr="00063E5F" w:rsidRDefault="004F58A1" w:rsidP="004F58A1">
      <w:pPr>
        <w:ind w:left="450"/>
        <w:rPr>
          <w:sz w:val="22"/>
          <w:szCs w:val="22"/>
        </w:rPr>
      </w:pPr>
      <w:r w:rsidRPr="00063E5F">
        <w:rPr>
          <w:sz w:val="22"/>
          <w:szCs w:val="22"/>
        </w:rPr>
        <w:t xml:space="preserve">Provide students with appropriate learning activities and experiences designed to fulfill </w:t>
      </w:r>
      <w:proofErr w:type="gramStart"/>
      <w:r w:rsidRPr="00063E5F">
        <w:rPr>
          <w:sz w:val="22"/>
          <w:szCs w:val="22"/>
        </w:rPr>
        <w:t>their</w:t>
      </w:r>
      <w:proofErr w:type="gramEnd"/>
    </w:p>
    <w:p w14:paraId="6861C305" w14:textId="75DA2270" w:rsidR="002F2123" w:rsidRPr="00063E5F" w:rsidRDefault="004F58A1" w:rsidP="004F58A1">
      <w:pPr>
        <w:ind w:left="450"/>
        <w:rPr>
          <w:sz w:val="22"/>
          <w:szCs w:val="22"/>
        </w:rPr>
      </w:pPr>
      <w:r w:rsidRPr="00063E5F">
        <w:rPr>
          <w:sz w:val="22"/>
          <w:szCs w:val="22"/>
        </w:rPr>
        <w:t>potential for intellectual, spiritual, emotional, physical</w:t>
      </w:r>
      <w:r w:rsidR="00351674">
        <w:rPr>
          <w:sz w:val="22"/>
          <w:szCs w:val="22"/>
        </w:rPr>
        <w:t>,</w:t>
      </w:r>
      <w:r w:rsidRPr="00063E5F">
        <w:rPr>
          <w:sz w:val="22"/>
          <w:szCs w:val="22"/>
        </w:rPr>
        <w:t xml:space="preserve"> and social growth; enable students to develop competencies and skills to function successfully in the Kingdom.</w:t>
      </w:r>
    </w:p>
    <w:p w14:paraId="098395D3" w14:textId="77777777" w:rsidR="004F58A1" w:rsidRPr="00063E5F" w:rsidRDefault="004F58A1" w:rsidP="004F58A1">
      <w:pPr>
        <w:ind w:left="450"/>
        <w:rPr>
          <w:sz w:val="22"/>
          <w:szCs w:val="22"/>
        </w:rPr>
      </w:pPr>
    </w:p>
    <w:p w14:paraId="18176E8F" w14:textId="77777777" w:rsidR="002F2123" w:rsidRPr="00063E5F" w:rsidRDefault="002F2123" w:rsidP="007C0198">
      <w:pPr>
        <w:rPr>
          <w:b/>
          <w:sz w:val="22"/>
          <w:szCs w:val="22"/>
        </w:rPr>
      </w:pPr>
      <w:r w:rsidRPr="00063E5F">
        <w:rPr>
          <w:b/>
          <w:sz w:val="22"/>
          <w:szCs w:val="22"/>
        </w:rPr>
        <w:t>Job Responsibilities:</w:t>
      </w:r>
    </w:p>
    <w:p w14:paraId="55F9328C" w14:textId="77777777" w:rsidR="00EE0827" w:rsidRPr="00063E5F" w:rsidRDefault="00EE0827" w:rsidP="00EE0827">
      <w:pPr>
        <w:rPr>
          <w:sz w:val="22"/>
          <w:szCs w:val="22"/>
        </w:rPr>
      </w:pPr>
    </w:p>
    <w:p w14:paraId="54151374" w14:textId="5A29A997" w:rsidR="002F2123" w:rsidRPr="00063E5F" w:rsidRDefault="002F2123" w:rsidP="002F2123">
      <w:pPr>
        <w:numPr>
          <w:ilvl w:val="0"/>
          <w:numId w:val="2"/>
        </w:numPr>
        <w:rPr>
          <w:sz w:val="22"/>
          <w:szCs w:val="22"/>
        </w:rPr>
      </w:pPr>
      <w:r w:rsidRPr="00063E5F">
        <w:rPr>
          <w:sz w:val="22"/>
          <w:szCs w:val="22"/>
        </w:rPr>
        <w:t>Works with individual students or small groups of students</w:t>
      </w:r>
      <w:r w:rsidR="00564A1E">
        <w:rPr>
          <w:sz w:val="22"/>
          <w:szCs w:val="22"/>
        </w:rPr>
        <w:t xml:space="preserve">, in </w:t>
      </w:r>
      <w:r w:rsidR="00351674">
        <w:rPr>
          <w:sz w:val="22"/>
          <w:szCs w:val="22"/>
        </w:rPr>
        <w:t xml:space="preserve">the </w:t>
      </w:r>
      <w:r w:rsidR="00564A1E">
        <w:rPr>
          <w:sz w:val="22"/>
          <w:szCs w:val="22"/>
        </w:rPr>
        <w:t>classroom or in a pull-out situation</w:t>
      </w:r>
      <w:r w:rsidRPr="00063E5F">
        <w:rPr>
          <w:sz w:val="22"/>
          <w:szCs w:val="22"/>
        </w:rPr>
        <w:t xml:space="preserve"> to reinforce learning of material or skills initially introduced by the </w:t>
      </w:r>
      <w:r w:rsidR="00C146D7">
        <w:rPr>
          <w:sz w:val="22"/>
          <w:szCs w:val="22"/>
        </w:rPr>
        <w:t xml:space="preserve">classroom </w:t>
      </w:r>
      <w:r w:rsidRPr="00063E5F">
        <w:rPr>
          <w:sz w:val="22"/>
          <w:szCs w:val="22"/>
        </w:rPr>
        <w:t>teacher.</w:t>
      </w:r>
    </w:p>
    <w:p w14:paraId="479826E0" w14:textId="480A0E70" w:rsidR="00E559D2" w:rsidRPr="00063E5F" w:rsidRDefault="00E559D2" w:rsidP="00E559D2">
      <w:pPr>
        <w:numPr>
          <w:ilvl w:val="0"/>
          <w:numId w:val="2"/>
        </w:numPr>
        <w:rPr>
          <w:sz w:val="22"/>
          <w:szCs w:val="22"/>
        </w:rPr>
      </w:pPr>
      <w:r w:rsidRPr="00063E5F">
        <w:rPr>
          <w:sz w:val="22"/>
          <w:szCs w:val="22"/>
        </w:rPr>
        <w:t xml:space="preserve">Utilize the </w:t>
      </w:r>
      <w:r w:rsidR="005F2BB9">
        <w:rPr>
          <w:sz w:val="22"/>
          <w:szCs w:val="22"/>
        </w:rPr>
        <w:t>curriculum provided for</w:t>
      </w:r>
      <w:r w:rsidRPr="00063E5F">
        <w:rPr>
          <w:sz w:val="22"/>
          <w:szCs w:val="22"/>
        </w:rPr>
        <w:t xml:space="preserve"> remediation for students </w:t>
      </w:r>
      <w:r w:rsidR="005F2BB9">
        <w:rPr>
          <w:sz w:val="22"/>
          <w:szCs w:val="22"/>
        </w:rPr>
        <w:t>in math and language arts according to the assessed needs of the student.</w:t>
      </w:r>
    </w:p>
    <w:p w14:paraId="33184222" w14:textId="193583FD" w:rsidR="00E559D2" w:rsidRPr="00063E5F" w:rsidRDefault="00B80BB5" w:rsidP="00E559D2">
      <w:pPr>
        <w:numPr>
          <w:ilvl w:val="0"/>
          <w:numId w:val="2"/>
        </w:numPr>
        <w:rPr>
          <w:sz w:val="22"/>
          <w:szCs w:val="22"/>
        </w:rPr>
      </w:pPr>
      <w:r w:rsidRPr="00063E5F">
        <w:rPr>
          <w:sz w:val="22"/>
          <w:szCs w:val="22"/>
        </w:rPr>
        <w:t>Support the daily work of</w:t>
      </w:r>
      <w:r w:rsidR="00E559D2" w:rsidRPr="00063E5F">
        <w:rPr>
          <w:sz w:val="22"/>
          <w:szCs w:val="22"/>
        </w:rPr>
        <w:t xml:space="preserve"> </w:t>
      </w:r>
      <w:r w:rsidR="005F2BB9">
        <w:rPr>
          <w:sz w:val="22"/>
          <w:szCs w:val="22"/>
        </w:rPr>
        <w:t>assigned</w:t>
      </w:r>
      <w:r w:rsidR="00E559D2" w:rsidRPr="00063E5F">
        <w:rPr>
          <w:sz w:val="22"/>
          <w:szCs w:val="22"/>
        </w:rPr>
        <w:t xml:space="preserve"> students with </w:t>
      </w:r>
      <w:r w:rsidR="005F2BB9">
        <w:rPr>
          <w:sz w:val="22"/>
          <w:szCs w:val="22"/>
        </w:rPr>
        <w:t>learning</w:t>
      </w:r>
      <w:r w:rsidRPr="00063E5F">
        <w:rPr>
          <w:sz w:val="22"/>
          <w:szCs w:val="22"/>
        </w:rPr>
        <w:t xml:space="preserve"> disabilities</w:t>
      </w:r>
      <w:r w:rsidR="00E559D2" w:rsidRPr="00063E5F">
        <w:rPr>
          <w:sz w:val="22"/>
          <w:szCs w:val="22"/>
        </w:rPr>
        <w:t>.</w:t>
      </w:r>
    </w:p>
    <w:p w14:paraId="5BDB4D0C" w14:textId="2EEA87F1" w:rsidR="00E559D2" w:rsidRPr="00063E5F" w:rsidRDefault="00B80BB5" w:rsidP="00E559D2">
      <w:pPr>
        <w:numPr>
          <w:ilvl w:val="0"/>
          <w:numId w:val="2"/>
        </w:numPr>
        <w:rPr>
          <w:sz w:val="22"/>
          <w:szCs w:val="22"/>
        </w:rPr>
      </w:pPr>
      <w:r w:rsidRPr="00063E5F">
        <w:rPr>
          <w:sz w:val="22"/>
          <w:szCs w:val="22"/>
        </w:rPr>
        <w:t xml:space="preserve">Provide </w:t>
      </w:r>
      <w:r w:rsidR="00E559D2" w:rsidRPr="00063E5F">
        <w:rPr>
          <w:sz w:val="22"/>
          <w:szCs w:val="22"/>
        </w:rPr>
        <w:t>test supp</w:t>
      </w:r>
      <w:r w:rsidRPr="00063E5F">
        <w:rPr>
          <w:sz w:val="22"/>
          <w:szCs w:val="22"/>
        </w:rPr>
        <w:t>ort given on an as</w:t>
      </w:r>
      <w:r w:rsidR="00351674">
        <w:rPr>
          <w:sz w:val="22"/>
          <w:szCs w:val="22"/>
        </w:rPr>
        <w:t>-</w:t>
      </w:r>
      <w:r w:rsidRPr="00063E5F">
        <w:rPr>
          <w:sz w:val="22"/>
          <w:szCs w:val="22"/>
        </w:rPr>
        <w:t>needed basis</w:t>
      </w:r>
      <w:r w:rsidR="005F2BB9">
        <w:rPr>
          <w:sz w:val="22"/>
          <w:szCs w:val="22"/>
        </w:rPr>
        <w:t>.</w:t>
      </w:r>
    </w:p>
    <w:p w14:paraId="072799CF" w14:textId="7290C07B" w:rsidR="00E559D2" w:rsidRDefault="005F2BB9" w:rsidP="00E559D2">
      <w:pPr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>Potentially c</w:t>
      </w:r>
      <w:r w:rsidR="00E559D2" w:rsidRPr="00063E5F">
        <w:rPr>
          <w:sz w:val="22"/>
          <w:szCs w:val="22"/>
        </w:rPr>
        <w:t>oordinate school</w:t>
      </w:r>
      <w:r w:rsidR="00351674">
        <w:rPr>
          <w:sz w:val="22"/>
          <w:szCs w:val="22"/>
        </w:rPr>
        <w:t>-</w:t>
      </w:r>
      <w:r w:rsidR="00E559D2" w:rsidRPr="00063E5F">
        <w:rPr>
          <w:sz w:val="22"/>
          <w:szCs w:val="22"/>
        </w:rPr>
        <w:t xml:space="preserve">wide assessments 3-4 times each year and monitor </w:t>
      </w:r>
      <w:r w:rsidR="00351674">
        <w:rPr>
          <w:sz w:val="22"/>
          <w:szCs w:val="22"/>
        </w:rPr>
        <w:t xml:space="preserve">the </w:t>
      </w:r>
      <w:r w:rsidRPr="00063E5F">
        <w:rPr>
          <w:sz w:val="22"/>
          <w:szCs w:val="22"/>
        </w:rPr>
        <w:t xml:space="preserve">progress </w:t>
      </w:r>
      <w:r>
        <w:rPr>
          <w:sz w:val="22"/>
          <w:szCs w:val="22"/>
        </w:rPr>
        <w:t xml:space="preserve">of assigned students </w:t>
      </w:r>
      <w:r w:rsidR="00351674">
        <w:rPr>
          <w:sz w:val="22"/>
          <w:szCs w:val="22"/>
        </w:rPr>
        <w:t>for</w:t>
      </w:r>
      <w:r>
        <w:rPr>
          <w:sz w:val="22"/>
          <w:szCs w:val="22"/>
        </w:rPr>
        <w:t xml:space="preserve"> the year</w:t>
      </w:r>
      <w:r w:rsidR="00E559D2" w:rsidRPr="00063E5F">
        <w:rPr>
          <w:sz w:val="22"/>
          <w:szCs w:val="22"/>
        </w:rPr>
        <w:t>.</w:t>
      </w:r>
      <w:r w:rsidR="000175E2">
        <w:rPr>
          <w:sz w:val="22"/>
          <w:szCs w:val="22"/>
        </w:rPr>
        <w:t xml:space="preserve">  </w:t>
      </w:r>
    </w:p>
    <w:p w14:paraId="7B9077E6" w14:textId="4557C4DC" w:rsidR="000175E2" w:rsidRPr="00063E5F" w:rsidRDefault="000175E2" w:rsidP="00E559D2">
      <w:pPr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>Write a quarterly report of the assigned students</w:t>
      </w:r>
      <w:r w:rsidR="00C146D7">
        <w:rPr>
          <w:sz w:val="22"/>
          <w:szCs w:val="22"/>
        </w:rPr>
        <w:t>’</w:t>
      </w:r>
      <w:r>
        <w:rPr>
          <w:sz w:val="22"/>
          <w:szCs w:val="22"/>
        </w:rPr>
        <w:t xml:space="preserve"> progress to be included in the quarterly report cards.</w:t>
      </w:r>
    </w:p>
    <w:p w14:paraId="15444283" w14:textId="55E55210" w:rsidR="00B80BB5" w:rsidRPr="00063E5F" w:rsidRDefault="00B80BB5" w:rsidP="00E559D2">
      <w:pPr>
        <w:numPr>
          <w:ilvl w:val="0"/>
          <w:numId w:val="2"/>
        </w:numPr>
        <w:rPr>
          <w:sz w:val="22"/>
          <w:szCs w:val="22"/>
        </w:rPr>
      </w:pPr>
      <w:r w:rsidRPr="00063E5F">
        <w:rPr>
          <w:sz w:val="22"/>
          <w:szCs w:val="22"/>
        </w:rPr>
        <w:t>Help students analyze and improve study methods and habits</w:t>
      </w:r>
      <w:r w:rsidR="000175E2">
        <w:rPr>
          <w:sz w:val="22"/>
          <w:szCs w:val="22"/>
        </w:rPr>
        <w:t>.</w:t>
      </w:r>
    </w:p>
    <w:p w14:paraId="76B86AC9" w14:textId="2C0012EE" w:rsidR="00E559D2" w:rsidRPr="00063E5F" w:rsidRDefault="00E559D2" w:rsidP="00E559D2">
      <w:pPr>
        <w:numPr>
          <w:ilvl w:val="0"/>
          <w:numId w:val="2"/>
        </w:numPr>
        <w:rPr>
          <w:sz w:val="22"/>
          <w:szCs w:val="22"/>
        </w:rPr>
      </w:pPr>
      <w:r w:rsidRPr="00063E5F">
        <w:rPr>
          <w:sz w:val="22"/>
          <w:szCs w:val="22"/>
        </w:rPr>
        <w:t>Collaborate</w:t>
      </w:r>
      <w:r w:rsidR="000175E2">
        <w:rPr>
          <w:sz w:val="22"/>
          <w:szCs w:val="22"/>
        </w:rPr>
        <w:t xml:space="preserve"> and </w:t>
      </w:r>
      <w:r w:rsidRPr="00063E5F">
        <w:rPr>
          <w:sz w:val="22"/>
          <w:szCs w:val="22"/>
        </w:rPr>
        <w:t xml:space="preserve">coordinate with </w:t>
      </w:r>
      <w:r w:rsidR="000175E2">
        <w:rPr>
          <w:sz w:val="22"/>
          <w:szCs w:val="22"/>
        </w:rPr>
        <w:t xml:space="preserve">classroom teachers, as well as the </w:t>
      </w:r>
      <w:r w:rsidRPr="00063E5F">
        <w:rPr>
          <w:sz w:val="22"/>
          <w:szCs w:val="22"/>
        </w:rPr>
        <w:t>principal.</w:t>
      </w:r>
    </w:p>
    <w:p w14:paraId="1BE5A100" w14:textId="38700930" w:rsidR="00E559D2" w:rsidRPr="00063E5F" w:rsidRDefault="00E559D2" w:rsidP="00E559D2">
      <w:pPr>
        <w:numPr>
          <w:ilvl w:val="0"/>
          <w:numId w:val="2"/>
        </w:numPr>
        <w:rPr>
          <w:sz w:val="22"/>
          <w:szCs w:val="22"/>
        </w:rPr>
      </w:pPr>
      <w:r w:rsidRPr="00063E5F">
        <w:rPr>
          <w:sz w:val="22"/>
          <w:szCs w:val="22"/>
        </w:rPr>
        <w:t>Communicate directly with the public-school Title 1 professional, special education teachers, and school psychologist</w:t>
      </w:r>
      <w:r w:rsidR="000175E2">
        <w:rPr>
          <w:sz w:val="22"/>
          <w:szCs w:val="22"/>
        </w:rPr>
        <w:t xml:space="preserve"> as needed.</w:t>
      </w:r>
    </w:p>
    <w:p w14:paraId="535E39C4" w14:textId="77777777" w:rsidR="00E559D2" w:rsidRPr="00063E5F" w:rsidRDefault="00E559D2" w:rsidP="00E559D2">
      <w:pPr>
        <w:numPr>
          <w:ilvl w:val="0"/>
          <w:numId w:val="2"/>
        </w:numPr>
        <w:rPr>
          <w:sz w:val="22"/>
          <w:szCs w:val="22"/>
        </w:rPr>
      </w:pPr>
      <w:r w:rsidRPr="00063E5F">
        <w:rPr>
          <w:sz w:val="22"/>
          <w:szCs w:val="22"/>
        </w:rPr>
        <w:t>Perform all referrals for evaluations for both public school evaluations and private medical evaluations.</w:t>
      </w:r>
    </w:p>
    <w:p w14:paraId="60DAF9F4" w14:textId="77777777" w:rsidR="002F2123" w:rsidRPr="00063E5F" w:rsidRDefault="00B80BB5" w:rsidP="00B80BB5">
      <w:pPr>
        <w:numPr>
          <w:ilvl w:val="0"/>
          <w:numId w:val="2"/>
        </w:numPr>
        <w:rPr>
          <w:sz w:val="22"/>
          <w:szCs w:val="22"/>
        </w:rPr>
      </w:pPr>
      <w:r w:rsidRPr="00063E5F">
        <w:rPr>
          <w:sz w:val="22"/>
          <w:szCs w:val="22"/>
        </w:rPr>
        <w:t xml:space="preserve">Assist </w:t>
      </w:r>
      <w:r w:rsidR="002F2123" w:rsidRPr="00063E5F">
        <w:rPr>
          <w:sz w:val="22"/>
          <w:szCs w:val="22"/>
        </w:rPr>
        <w:t>teacher</w:t>
      </w:r>
      <w:r w:rsidRPr="00063E5F">
        <w:rPr>
          <w:sz w:val="22"/>
          <w:szCs w:val="22"/>
        </w:rPr>
        <w:t>s</w:t>
      </w:r>
      <w:r w:rsidR="002F2123" w:rsidRPr="00063E5F">
        <w:rPr>
          <w:sz w:val="22"/>
          <w:szCs w:val="22"/>
        </w:rPr>
        <w:t xml:space="preserve"> in devising special strategies for reinforcing material or skills based on a sympathetic understanding of individual students, their needs, interests, and abilities.</w:t>
      </w:r>
    </w:p>
    <w:p w14:paraId="4BB3F91B" w14:textId="7F10B724" w:rsidR="002F2123" w:rsidRPr="00063E5F" w:rsidRDefault="002F2123" w:rsidP="00B80BB5">
      <w:pPr>
        <w:numPr>
          <w:ilvl w:val="0"/>
          <w:numId w:val="2"/>
        </w:numPr>
        <w:rPr>
          <w:sz w:val="22"/>
          <w:szCs w:val="22"/>
        </w:rPr>
      </w:pPr>
      <w:r w:rsidRPr="00063E5F">
        <w:rPr>
          <w:sz w:val="22"/>
          <w:szCs w:val="22"/>
        </w:rPr>
        <w:t>Guide independent study, enrichment</w:t>
      </w:r>
      <w:r w:rsidR="00B80BB5" w:rsidRPr="00063E5F">
        <w:rPr>
          <w:sz w:val="22"/>
          <w:szCs w:val="22"/>
        </w:rPr>
        <w:t xml:space="preserve"> work, and remedial work set up.</w:t>
      </w:r>
    </w:p>
    <w:p w14:paraId="52685720" w14:textId="56FAE110" w:rsidR="002F2123" w:rsidRPr="00063E5F" w:rsidRDefault="002F2123" w:rsidP="002F2123">
      <w:pPr>
        <w:numPr>
          <w:ilvl w:val="0"/>
          <w:numId w:val="2"/>
        </w:numPr>
        <w:rPr>
          <w:sz w:val="22"/>
          <w:szCs w:val="22"/>
        </w:rPr>
      </w:pPr>
      <w:r w:rsidRPr="00063E5F">
        <w:rPr>
          <w:sz w:val="22"/>
          <w:szCs w:val="22"/>
        </w:rPr>
        <w:t xml:space="preserve">Assist with such large </w:t>
      </w:r>
      <w:r w:rsidR="00CE533B" w:rsidRPr="00063E5F">
        <w:rPr>
          <w:sz w:val="22"/>
          <w:szCs w:val="22"/>
        </w:rPr>
        <w:t>group</w:t>
      </w:r>
      <w:r w:rsidRPr="00063E5F">
        <w:rPr>
          <w:sz w:val="22"/>
          <w:szCs w:val="22"/>
        </w:rPr>
        <w:t xml:space="preserve"> activities as drill work, reading aloud, and storytelling.</w:t>
      </w:r>
    </w:p>
    <w:p w14:paraId="07E34A0F" w14:textId="7DC057F2" w:rsidR="002F2123" w:rsidRPr="00063E5F" w:rsidRDefault="002F2123" w:rsidP="002F2123">
      <w:pPr>
        <w:numPr>
          <w:ilvl w:val="0"/>
          <w:numId w:val="2"/>
        </w:numPr>
        <w:rPr>
          <w:sz w:val="22"/>
          <w:szCs w:val="22"/>
        </w:rPr>
      </w:pPr>
      <w:r w:rsidRPr="00063E5F">
        <w:rPr>
          <w:sz w:val="22"/>
          <w:szCs w:val="22"/>
        </w:rPr>
        <w:t>Read to students, listens to students read, and participate in other forms of oral communication with students.</w:t>
      </w:r>
    </w:p>
    <w:p w14:paraId="359CD659" w14:textId="71991048" w:rsidR="002F2123" w:rsidRPr="00063E5F" w:rsidRDefault="002F2123" w:rsidP="002F2123">
      <w:pPr>
        <w:numPr>
          <w:ilvl w:val="0"/>
          <w:numId w:val="2"/>
        </w:numPr>
        <w:rPr>
          <w:sz w:val="22"/>
          <w:szCs w:val="22"/>
        </w:rPr>
      </w:pPr>
      <w:r w:rsidRPr="00063E5F">
        <w:rPr>
          <w:sz w:val="22"/>
          <w:szCs w:val="22"/>
        </w:rPr>
        <w:t>Check notebooks, correct papers, supervise testin</w:t>
      </w:r>
      <w:r w:rsidR="00F94BC5" w:rsidRPr="00063E5F">
        <w:rPr>
          <w:sz w:val="22"/>
          <w:szCs w:val="22"/>
        </w:rPr>
        <w:t>g</w:t>
      </w:r>
      <w:r w:rsidR="00351674">
        <w:rPr>
          <w:sz w:val="22"/>
          <w:szCs w:val="22"/>
        </w:rPr>
        <w:t>,</w:t>
      </w:r>
      <w:r w:rsidR="00B80BB5" w:rsidRPr="00063E5F">
        <w:rPr>
          <w:sz w:val="22"/>
          <w:szCs w:val="22"/>
        </w:rPr>
        <w:t xml:space="preserve"> and make-up word</w:t>
      </w:r>
      <w:r w:rsidR="00351674">
        <w:rPr>
          <w:sz w:val="22"/>
          <w:szCs w:val="22"/>
        </w:rPr>
        <w:t>s</w:t>
      </w:r>
      <w:r w:rsidR="00B80BB5" w:rsidRPr="00063E5F">
        <w:rPr>
          <w:sz w:val="22"/>
          <w:szCs w:val="22"/>
        </w:rPr>
        <w:t xml:space="preserve"> as assigned </w:t>
      </w:r>
      <w:r w:rsidRPr="00063E5F">
        <w:rPr>
          <w:sz w:val="22"/>
          <w:szCs w:val="22"/>
        </w:rPr>
        <w:t xml:space="preserve">by </w:t>
      </w:r>
      <w:r w:rsidR="00351674">
        <w:rPr>
          <w:sz w:val="22"/>
          <w:szCs w:val="22"/>
        </w:rPr>
        <w:t xml:space="preserve">the </w:t>
      </w:r>
      <w:r w:rsidRPr="00063E5F">
        <w:rPr>
          <w:sz w:val="22"/>
          <w:szCs w:val="22"/>
        </w:rPr>
        <w:t>teacher</w:t>
      </w:r>
    </w:p>
    <w:p w14:paraId="42978015" w14:textId="77777777" w:rsidR="00E94277" w:rsidRPr="00063E5F" w:rsidRDefault="00E94277" w:rsidP="002F2123">
      <w:pPr>
        <w:numPr>
          <w:ilvl w:val="0"/>
          <w:numId w:val="2"/>
        </w:numPr>
        <w:rPr>
          <w:sz w:val="22"/>
          <w:szCs w:val="22"/>
        </w:rPr>
      </w:pPr>
      <w:r w:rsidRPr="00063E5F">
        <w:rPr>
          <w:sz w:val="22"/>
          <w:szCs w:val="22"/>
        </w:rPr>
        <w:t>Maintains the same high level of ethical behavior and confidentiality of information about students as is expected of fully licensed teachers.</w:t>
      </w:r>
    </w:p>
    <w:p w14:paraId="49197B32" w14:textId="77777777" w:rsidR="00B80BB5" w:rsidRPr="00063E5F" w:rsidRDefault="00E94277" w:rsidP="00B80BB5">
      <w:pPr>
        <w:numPr>
          <w:ilvl w:val="0"/>
          <w:numId w:val="2"/>
        </w:numPr>
        <w:rPr>
          <w:sz w:val="22"/>
          <w:szCs w:val="22"/>
        </w:rPr>
      </w:pPr>
      <w:r w:rsidRPr="00063E5F">
        <w:rPr>
          <w:sz w:val="22"/>
          <w:szCs w:val="22"/>
        </w:rPr>
        <w:t>Participates in in-service training programs as assigned.</w:t>
      </w:r>
    </w:p>
    <w:p w14:paraId="719817A2" w14:textId="77777777" w:rsidR="00EE0827" w:rsidRPr="00063E5F" w:rsidRDefault="00EE0827" w:rsidP="00B80BB5">
      <w:pPr>
        <w:numPr>
          <w:ilvl w:val="0"/>
          <w:numId w:val="2"/>
        </w:numPr>
        <w:rPr>
          <w:sz w:val="22"/>
          <w:szCs w:val="22"/>
        </w:rPr>
      </w:pPr>
      <w:r w:rsidRPr="00063E5F">
        <w:rPr>
          <w:sz w:val="22"/>
          <w:szCs w:val="22"/>
        </w:rPr>
        <w:t>Represents Christ in their daily interactions with students, parents, superiors, and co-workers</w:t>
      </w:r>
    </w:p>
    <w:p w14:paraId="232C9D63" w14:textId="77777777" w:rsidR="00E94277" w:rsidRPr="00063E5F" w:rsidRDefault="00E94277" w:rsidP="00E94277">
      <w:pPr>
        <w:rPr>
          <w:sz w:val="22"/>
          <w:szCs w:val="22"/>
        </w:rPr>
      </w:pPr>
    </w:p>
    <w:p w14:paraId="019EB3B6" w14:textId="77777777" w:rsidR="00E94277" w:rsidRPr="00063E5F" w:rsidRDefault="00E94277" w:rsidP="00E94277">
      <w:pPr>
        <w:rPr>
          <w:b/>
          <w:sz w:val="22"/>
          <w:szCs w:val="22"/>
        </w:rPr>
      </w:pPr>
      <w:r w:rsidRPr="00063E5F">
        <w:rPr>
          <w:b/>
          <w:sz w:val="22"/>
          <w:szCs w:val="22"/>
        </w:rPr>
        <w:t>Terms of Employment:</w:t>
      </w:r>
      <w:r w:rsidR="0052161F" w:rsidRPr="00063E5F">
        <w:rPr>
          <w:sz w:val="22"/>
          <w:szCs w:val="22"/>
        </w:rPr>
        <w:t xml:space="preserve"> </w:t>
      </w:r>
      <w:r w:rsidR="0052161F" w:rsidRPr="00063E5F">
        <w:rPr>
          <w:sz w:val="22"/>
          <w:szCs w:val="22"/>
        </w:rPr>
        <w:tab/>
        <w:t>Ten months per year</w:t>
      </w:r>
    </w:p>
    <w:p w14:paraId="4061114D" w14:textId="77777777" w:rsidR="00E94277" w:rsidRPr="00063E5F" w:rsidRDefault="00E94277" w:rsidP="00E94277">
      <w:pPr>
        <w:rPr>
          <w:sz w:val="22"/>
          <w:szCs w:val="22"/>
        </w:rPr>
      </w:pPr>
      <w:r w:rsidRPr="00063E5F">
        <w:rPr>
          <w:b/>
          <w:sz w:val="22"/>
          <w:szCs w:val="22"/>
        </w:rPr>
        <w:tab/>
        <w:t>Salary/Benefits:</w:t>
      </w:r>
      <w:r w:rsidRPr="00063E5F">
        <w:rPr>
          <w:sz w:val="22"/>
          <w:szCs w:val="22"/>
        </w:rPr>
        <w:tab/>
        <w:t>Salary and work year to be established by the Board.</w:t>
      </w:r>
    </w:p>
    <w:p w14:paraId="66E19C0D" w14:textId="77777777" w:rsidR="00E94277" w:rsidRPr="00063E5F" w:rsidRDefault="00E94277" w:rsidP="00E94277">
      <w:pPr>
        <w:rPr>
          <w:sz w:val="22"/>
          <w:szCs w:val="22"/>
        </w:rPr>
      </w:pPr>
    </w:p>
    <w:p w14:paraId="782C854C" w14:textId="7CE7F4F7" w:rsidR="00E94277" w:rsidRPr="00063E5F" w:rsidRDefault="00E94277" w:rsidP="00E94277">
      <w:pPr>
        <w:rPr>
          <w:sz w:val="22"/>
          <w:szCs w:val="22"/>
        </w:rPr>
      </w:pPr>
      <w:r w:rsidRPr="00063E5F">
        <w:rPr>
          <w:b/>
          <w:sz w:val="22"/>
          <w:szCs w:val="22"/>
        </w:rPr>
        <w:t>Evaluation:</w:t>
      </w:r>
      <w:r w:rsidR="002451F0" w:rsidRPr="00063E5F">
        <w:rPr>
          <w:b/>
          <w:sz w:val="22"/>
          <w:szCs w:val="22"/>
        </w:rPr>
        <w:t xml:space="preserve"> </w:t>
      </w:r>
      <w:r w:rsidR="00351674">
        <w:rPr>
          <w:b/>
          <w:sz w:val="22"/>
          <w:szCs w:val="22"/>
        </w:rPr>
        <w:t>The p</w:t>
      </w:r>
      <w:r w:rsidR="002451F0" w:rsidRPr="00063E5F">
        <w:rPr>
          <w:sz w:val="22"/>
          <w:szCs w:val="22"/>
        </w:rPr>
        <w:t xml:space="preserve">rincipal will evaluate </w:t>
      </w:r>
      <w:r w:rsidR="00351674">
        <w:rPr>
          <w:sz w:val="22"/>
          <w:szCs w:val="22"/>
        </w:rPr>
        <w:t xml:space="preserve">the </w:t>
      </w:r>
      <w:r w:rsidR="002451F0" w:rsidRPr="00063E5F">
        <w:rPr>
          <w:sz w:val="22"/>
          <w:szCs w:val="22"/>
        </w:rPr>
        <w:t xml:space="preserve">progress of </w:t>
      </w:r>
      <w:r w:rsidR="00EE0827" w:rsidRPr="00063E5F">
        <w:rPr>
          <w:sz w:val="22"/>
          <w:szCs w:val="22"/>
        </w:rPr>
        <w:t>resource room teacher</w:t>
      </w:r>
      <w:r w:rsidR="002451F0" w:rsidRPr="00063E5F">
        <w:rPr>
          <w:sz w:val="22"/>
          <w:szCs w:val="22"/>
        </w:rPr>
        <w:t xml:space="preserve"> </w:t>
      </w:r>
      <w:r w:rsidR="00EE0827" w:rsidRPr="00063E5F">
        <w:rPr>
          <w:sz w:val="22"/>
          <w:szCs w:val="22"/>
        </w:rPr>
        <w:t xml:space="preserve">at different intervals during the </w:t>
      </w:r>
      <w:r w:rsidR="002451F0" w:rsidRPr="00063E5F">
        <w:rPr>
          <w:sz w:val="22"/>
          <w:szCs w:val="22"/>
        </w:rPr>
        <w:t xml:space="preserve">school year and give </w:t>
      </w:r>
      <w:r w:rsidR="00351674">
        <w:rPr>
          <w:sz w:val="22"/>
          <w:szCs w:val="22"/>
        </w:rPr>
        <w:t xml:space="preserve">a </w:t>
      </w:r>
      <w:r w:rsidR="002451F0" w:rsidRPr="00063E5F">
        <w:rPr>
          <w:sz w:val="22"/>
          <w:szCs w:val="22"/>
        </w:rPr>
        <w:t xml:space="preserve">brief report of </w:t>
      </w:r>
      <w:r w:rsidR="00351674">
        <w:rPr>
          <w:sz w:val="22"/>
          <w:szCs w:val="22"/>
        </w:rPr>
        <w:t xml:space="preserve">the </w:t>
      </w:r>
      <w:r w:rsidR="002451F0" w:rsidRPr="00063E5F">
        <w:rPr>
          <w:sz w:val="22"/>
          <w:szCs w:val="22"/>
        </w:rPr>
        <w:t>results.</w:t>
      </w:r>
      <w:r w:rsidRPr="00063E5F">
        <w:rPr>
          <w:sz w:val="22"/>
          <w:szCs w:val="22"/>
        </w:rPr>
        <w:t xml:space="preserve"> </w:t>
      </w:r>
    </w:p>
    <w:sectPr w:rsidR="00E94277" w:rsidRPr="00063E5F" w:rsidSect="00F94BC5">
      <w:type w:val="continuous"/>
      <w:pgSz w:w="12240" w:h="15840"/>
      <w:pgMar w:top="630" w:right="1260" w:bottom="720" w:left="1080" w:header="720" w:footer="720" w:gutter="0"/>
      <w:cols w:space="720" w:equalWidth="0">
        <w:col w:w="936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80150"/>
    <w:multiLevelType w:val="hybridMultilevel"/>
    <w:tmpl w:val="B63CB2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7CEA6C8E"/>
    <w:multiLevelType w:val="hybridMultilevel"/>
    <w:tmpl w:val="0A78210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558125483">
    <w:abstractNumId w:val="0"/>
  </w:num>
  <w:num w:numId="2" w16cid:durableId="6505193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MTIyNTGwMDM2srBQ0lEKTi0uzszPAykwqgUA1RJZBCwAAAA="/>
  </w:docVars>
  <w:rsids>
    <w:rsidRoot w:val="00113721"/>
    <w:rsid w:val="000175E2"/>
    <w:rsid w:val="0005273D"/>
    <w:rsid w:val="00061B24"/>
    <w:rsid w:val="00063E5F"/>
    <w:rsid w:val="00090648"/>
    <w:rsid w:val="000B073F"/>
    <w:rsid w:val="000C6EEA"/>
    <w:rsid w:val="00113721"/>
    <w:rsid w:val="0017032B"/>
    <w:rsid w:val="001955E1"/>
    <w:rsid w:val="002146CA"/>
    <w:rsid w:val="002451F0"/>
    <w:rsid w:val="00276F57"/>
    <w:rsid w:val="002A1572"/>
    <w:rsid w:val="002A182F"/>
    <w:rsid w:val="002F2123"/>
    <w:rsid w:val="003015A8"/>
    <w:rsid w:val="00301A7B"/>
    <w:rsid w:val="003269AA"/>
    <w:rsid w:val="00351674"/>
    <w:rsid w:val="00384551"/>
    <w:rsid w:val="003872EA"/>
    <w:rsid w:val="003B121F"/>
    <w:rsid w:val="003B1E86"/>
    <w:rsid w:val="0041605A"/>
    <w:rsid w:val="0043296E"/>
    <w:rsid w:val="004370B8"/>
    <w:rsid w:val="00441DB2"/>
    <w:rsid w:val="004750F3"/>
    <w:rsid w:val="004840A4"/>
    <w:rsid w:val="004F01A4"/>
    <w:rsid w:val="004F58A1"/>
    <w:rsid w:val="00504D6A"/>
    <w:rsid w:val="0052161F"/>
    <w:rsid w:val="00564A1E"/>
    <w:rsid w:val="00594028"/>
    <w:rsid w:val="00596E69"/>
    <w:rsid w:val="005A244C"/>
    <w:rsid w:val="005D4966"/>
    <w:rsid w:val="005F2BB9"/>
    <w:rsid w:val="00614229"/>
    <w:rsid w:val="00643AEC"/>
    <w:rsid w:val="00662425"/>
    <w:rsid w:val="006775C0"/>
    <w:rsid w:val="00696A63"/>
    <w:rsid w:val="006A4C72"/>
    <w:rsid w:val="00711D82"/>
    <w:rsid w:val="00712048"/>
    <w:rsid w:val="00724256"/>
    <w:rsid w:val="00725919"/>
    <w:rsid w:val="00753ECE"/>
    <w:rsid w:val="00792206"/>
    <w:rsid w:val="007A5B8D"/>
    <w:rsid w:val="007B5E8E"/>
    <w:rsid w:val="007C0198"/>
    <w:rsid w:val="007E0EA1"/>
    <w:rsid w:val="007F617D"/>
    <w:rsid w:val="00846C66"/>
    <w:rsid w:val="008714E9"/>
    <w:rsid w:val="008844A7"/>
    <w:rsid w:val="008F1AEE"/>
    <w:rsid w:val="00906CBD"/>
    <w:rsid w:val="00971363"/>
    <w:rsid w:val="00973DBC"/>
    <w:rsid w:val="009A63EA"/>
    <w:rsid w:val="009C2D10"/>
    <w:rsid w:val="009D0D22"/>
    <w:rsid w:val="009E1FBD"/>
    <w:rsid w:val="00A467FF"/>
    <w:rsid w:val="00A93E95"/>
    <w:rsid w:val="00A950F8"/>
    <w:rsid w:val="00AB3768"/>
    <w:rsid w:val="00AC6CCB"/>
    <w:rsid w:val="00B07914"/>
    <w:rsid w:val="00B139E7"/>
    <w:rsid w:val="00B80BB5"/>
    <w:rsid w:val="00B864C1"/>
    <w:rsid w:val="00B87F5E"/>
    <w:rsid w:val="00BF76D2"/>
    <w:rsid w:val="00C146D7"/>
    <w:rsid w:val="00C23EE9"/>
    <w:rsid w:val="00C925F7"/>
    <w:rsid w:val="00CB36F1"/>
    <w:rsid w:val="00CB4C23"/>
    <w:rsid w:val="00CE0FC0"/>
    <w:rsid w:val="00CE533B"/>
    <w:rsid w:val="00D02BB2"/>
    <w:rsid w:val="00D155BD"/>
    <w:rsid w:val="00DB31B7"/>
    <w:rsid w:val="00DB3D38"/>
    <w:rsid w:val="00DC25F9"/>
    <w:rsid w:val="00DD059A"/>
    <w:rsid w:val="00DE2C59"/>
    <w:rsid w:val="00E247B6"/>
    <w:rsid w:val="00E47B0F"/>
    <w:rsid w:val="00E559D2"/>
    <w:rsid w:val="00E94277"/>
    <w:rsid w:val="00E95E56"/>
    <w:rsid w:val="00EA699B"/>
    <w:rsid w:val="00EE0827"/>
    <w:rsid w:val="00EE32A0"/>
    <w:rsid w:val="00F0104B"/>
    <w:rsid w:val="00F45BB6"/>
    <w:rsid w:val="00F856BE"/>
    <w:rsid w:val="00F94BC5"/>
    <w:rsid w:val="00FA4C2F"/>
    <w:rsid w:val="00FF4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F3D75A"/>
  <w15:chartTrackingRefBased/>
  <w15:docId w15:val="{4B273AA8-5860-426B-90AC-9659568F7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CE533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436</Words>
  <Characters>249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CS Teacher Aide</vt:lpstr>
    </vt:vector>
  </TitlesOfParts>
  <Company>PreInstalled</Company>
  <LinksUpToDate>false</LinksUpToDate>
  <CharactersWithSpaces>2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CS Teacher Aide</dc:title>
  <dc:subject/>
  <dc:creator>Preferred Customer</dc:creator>
  <cp:keywords/>
  <dc:description/>
  <cp:lastModifiedBy>Elliott Pollasch</cp:lastModifiedBy>
  <cp:revision>4</cp:revision>
  <cp:lastPrinted>2003-05-16T18:51:00Z</cp:lastPrinted>
  <dcterms:created xsi:type="dcterms:W3CDTF">2022-08-02T19:04:00Z</dcterms:created>
  <dcterms:modified xsi:type="dcterms:W3CDTF">2022-08-02T20:00:00Z</dcterms:modified>
</cp:coreProperties>
</file>